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8D913EE" w14:textId="3CA5CB90" w:rsidR="000515BD" w:rsidRPr="004A63E3" w:rsidRDefault="006A6803" w:rsidP="00745761">
      <w:pPr>
        <w:spacing w:after="12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 w:rsidRPr="004A63E3">
        <w:rPr>
          <w:rFonts w:ascii="Times New Roman" w:hAnsi="Times New Roman" w:cs="Times New Roman"/>
          <w:sz w:val="24"/>
          <w:szCs w:val="24"/>
        </w:rPr>
        <w:t>CS</w:t>
      </w:r>
      <w:r w:rsidR="000515BD" w:rsidRPr="004A63E3">
        <w:rPr>
          <w:rFonts w:ascii="Times New Roman" w:hAnsi="Times New Roman" w:cs="Times New Roman"/>
          <w:sz w:val="24"/>
          <w:szCs w:val="24"/>
        </w:rPr>
        <w:t xml:space="preserve"> </w:t>
      </w:r>
      <w:r w:rsidR="00FD793E">
        <w:rPr>
          <w:rFonts w:ascii="Times New Roman" w:hAnsi="Times New Roman" w:cs="Times New Roman"/>
          <w:sz w:val="24"/>
          <w:szCs w:val="24"/>
        </w:rPr>
        <w:t>4</w:t>
      </w:r>
      <w:r w:rsidR="00FE0C3F">
        <w:rPr>
          <w:rFonts w:ascii="Times New Roman" w:hAnsi="Times New Roman" w:cs="Times New Roman"/>
          <w:sz w:val="24"/>
          <w:szCs w:val="24"/>
        </w:rPr>
        <w:t>99</w:t>
      </w:r>
    </w:p>
    <w:p w14:paraId="21AE4772" w14:textId="05EAF025" w:rsidR="006A6803" w:rsidRPr="004A63E3" w:rsidRDefault="00FE0C3F" w:rsidP="00745761">
      <w:pPr>
        <w:spacing w:after="12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 Bryant</w:t>
      </w:r>
      <w:r w:rsidR="006A6803" w:rsidRPr="004A63E3">
        <w:rPr>
          <w:rFonts w:ascii="Times New Roman" w:hAnsi="Times New Roman" w:cs="Times New Roman"/>
          <w:sz w:val="24"/>
          <w:szCs w:val="24"/>
        </w:rPr>
        <w:br/>
        <w:t>Charles Morris, Jr.</w:t>
      </w:r>
    </w:p>
    <w:p w14:paraId="3C399067" w14:textId="1E0CF6DB" w:rsidR="000515BD" w:rsidRPr="004A63E3" w:rsidRDefault="00736C5B" w:rsidP="00745761">
      <w:pPr>
        <w:spacing w:after="120" w:line="480" w:lineRule="auto"/>
        <w:contextualSpacing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 April</w:t>
      </w:r>
      <w:r w:rsidR="00EB3C4A" w:rsidRPr="004A63E3">
        <w:rPr>
          <w:rFonts w:ascii="Times New Roman" w:hAnsi="Times New Roman" w:cs="Times New Roman"/>
          <w:sz w:val="24"/>
          <w:szCs w:val="24"/>
        </w:rPr>
        <w:t xml:space="preserve"> </w:t>
      </w:r>
      <w:r w:rsidR="006A6803" w:rsidRPr="004A63E3">
        <w:rPr>
          <w:rFonts w:ascii="Times New Roman" w:hAnsi="Times New Roman" w:cs="Times New Roman"/>
          <w:sz w:val="24"/>
          <w:szCs w:val="24"/>
        </w:rPr>
        <w:t>20</w:t>
      </w:r>
      <w:r w:rsidR="00FD793E">
        <w:rPr>
          <w:rFonts w:ascii="Times New Roman" w:hAnsi="Times New Roman" w:cs="Times New Roman"/>
          <w:sz w:val="24"/>
          <w:szCs w:val="24"/>
        </w:rPr>
        <w:t>25</w:t>
      </w:r>
    </w:p>
    <w:p w14:paraId="1EA23E30" w14:textId="10AA3BA7" w:rsidR="0077533C" w:rsidRDefault="00931A85" w:rsidP="00FE0C3F">
      <w:pPr>
        <w:pStyle w:val="NormalWeb"/>
        <w:spacing w:before="0" w:beforeAutospacing="0" w:after="120" w:afterAutospacing="0" w:line="480" w:lineRule="auto"/>
        <w:jc w:val="center"/>
      </w:pPr>
      <w:r w:rsidRPr="004A63E3">
        <w:t xml:space="preserve">Module </w:t>
      </w:r>
      <w:r w:rsidR="00736C5B">
        <w:t>Five</w:t>
      </w:r>
      <w:r w:rsidRPr="004A63E3">
        <w:t xml:space="preserve"> </w:t>
      </w:r>
      <w:r w:rsidR="00BD42D1">
        <w:t>Narrative</w:t>
      </w:r>
      <w:r w:rsidR="00170EC1">
        <w:t xml:space="preserve"> </w:t>
      </w:r>
      <w:r w:rsidR="00240482" w:rsidRPr="004A63E3">
        <w:t>–</w:t>
      </w:r>
      <w:r w:rsidR="00FE0C3F">
        <w:t xml:space="preserve"> </w:t>
      </w:r>
      <w:r w:rsidR="00736C5B">
        <w:t>Databases</w:t>
      </w:r>
    </w:p>
    <w:p w14:paraId="39ED67CF" w14:textId="0B029CFB" w:rsidR="00B42FAD" w:rsidRDefault="00FE0C3F" w:rsidP="00BD42D1">
      <w:pPr>
        <w:pStyle w:val="NormalWeb"/>
        <w:spacing w:before="0" w:beforeAutospacing="0" w:after="120" w:afterAutospacing="0" w:line="480" w:lineRule="auto"/>
      </w:pPr>
      <w:r>
        <w:tab/>
      </w:r>
      <w:r w:rsidR="00E507C2" w:rsidRPr="00E507C2">
        <w:t xml:space="preserve">In my previous course, CS 465: Full Stack Development I, I took a static vacation booking website and turned the Travel section into a full-stack application using the MEAN stack. On the customer-facing side, users can view the travel packages that are available to them. These packages are pulled from a database and rendered into a web page for the user to view. A single-page application allows administrators to add, modify, and remove available travel packages. I </w:t>
      </w:r>
      <w:r w:rsidR="00026A38">
        <w:t>decided</w:t>
      </w:r>
      <w:r w:rsidR="00E507C2" w:rsidRPr="00E507C2">
        <w:t xml:space="preserve"> to change the Room section of the website into a full-stack application </w:t>
      </w:r>
      <w:proofErr w:type="gramStart"/>
      <w:r w:rsidR="00E507C2" w:rsidRPr="00E507C2">
        <w:t>similar to</w:t>
      </w:r>
      <w:proofErr w:type="gramEnd"/>
      <w:r w:rsidR="00E507C2" w:rsidRPr="00E507C2">
        <w:t xml:space="preserve"> the Travel section.</w:t>
      </w:r>
    </w:p>
    <w:p w14:paraId="2E7E1021" w14:textId="3F11DF65" w:rsidR="001A69F6" w:rsidRDefault="00E507C2" w:rsidP="00736C5B">
      <w:pPr>
        <w:pStyle w:val="NormalWeb"/>
        <w:spacing w:before="0" w:beforeAutospacing="0" w:after="120" w:afterAutospacing="0" w:line="480" w:lineRule="auto"/>
      </w:pPr>
      <w:r>
        <w:tab/>
        <w:t xml:space="preserve">For this enhancement, </w:t>
      </w:r>
      <w:r w:rsidR="00736C5B">
        <w:t>I created a new collection in MongoDB to hold data for the Room section of the website</w:t>
      </w:r>
      <w:r w:rsidR="00852A69">
        <w:t>. Th</w:t>
      </w:r>
      <w:r w:rsidR="00736C5B">
        <w:t xml:space="preserve">e data </w:t>
      </w:r>
      <w:r w:rsidR="00852A69">
        <w:t>include</w:t>
      </w:r>
      <w:r w:rsidR="00736C5B">
        <w:t>d</w:t>
      </w:r>
      <w:r w:rsidR="00852A69">
        <w:t xml:space="preserve"> each room’s code, name, price per day, image link, and description. </w:t>
      </w:r>
      <w:r w:rsidR="00736C5B">
        <w:t xml:space="preserve">Previously, the data was stored in hard-coded JSON files. In this assignment, I added code to retrieve and store the data in the MongoDB database instead. This data is displayed on </w:t>
      </w:r>
      <w:r w:rsidR="00736C5B">
        <w:t>the customer-facing website and the single-page application</w:t>
      </w:r>
      <w:r w:rsidR="00736C5B">
        <w:t>.</w:t>
      </w:r>
    </w:p>
    <w:p w14:paraId="319B8A62" w14:textId="69694E56" w:rsidR="00736C5B" w:rsidRDefault="00736C5B" w:rsidP="00736C5B">
      <w:pPr>
        <w:pStyle w:val="NormalWeb"/>
        <w:spacing w:before="0" w:beforeAutospacing="0" w:after="120" w:afterAutospacing="0" w:line="480" w:lineRule="auto"/>
      </w:pPr>
      <w:r>
        <w:tab/>
        <w:t>I was able to meet the course outcomes I originally planned for this enhancement by following the same process I took when developing the Trips section of the website.</w:t>
      </w:r>
    </w:p>
    <w:sectPr w:rsidR="00736C5B" w:rsidSect="000807CB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85AD88" w14:textId="77777777" w:rsidR="00BE6776" w:rsidRDefault="00BE6776">
      <w:pPr>
        <w:spacing w:after="0" w:line="240" w:lineRule="auto"/>
      </w:pPr>
      <w:r>
        <w:separator/>
      </w:r>
    </w:p>
  </w:endnote>
  <w:endnote w:type="continuationSeparator" w:id="0">
    <w:p w14:paraId="05A4940A" w14:textId="77777777" w:rsidR="00BE6776" w:rsidRDefault="00BE67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9CC0A66" w14:textId="77777777" w:rsidR="00BE6776" w:rsidRDefault="00BE6776">
      <w:pPr>
        <w:spacing w:after="0" w:line="240" w:lineRule="auto"/>
      </w:pPr>
      <w:r>
        <w:separator/>
      </w:r>
    </w:p>
  </w:footnote>
  <w:footnote w:type="continuationSeparator" w:id="0">
    <w:p w14:paraId="5DE3A186" w14:textId="77777777" w:rsidR="00BE6776" w:rsidRDefault="00BE67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9F7D0F6" w14:textId="77777777" w:rsidR="00F855D2" w:rsidRPr="003E3422" w:rsidRDefault="00000000">
    <w:pPr>
      <w:pStyle w:val="Header"/>
      <w:jc w:val="right"/>
      <w:rPr>
        <w:rFonts w:ascii="Times New Roman" w:hAnsi="Times New Roman" w:cs="Times New Roman"/>
        <w:sz w:val="24"/>
        <w:szCs w:val="24"/>
      </w:rPr>
    </w:pPr>
    <w:sdt>
      <w:sdtPr>
        <w:rPr>
          <w:rFonts w:ascii="Times New Roman" w:hAnsi="Times New Roman" w:cs="Times New Roman"/>
          <w:sz w:val="24"/>
          <w:szCs w:val="24"/>
        </w:rPr>
        <w:id w:val="133579722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 w:rsidRPr="003E3422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3E3422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3E3422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3E3422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3E3422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sdtContent>
    </w:sdt>
  </w:p>
  <w:p w14:paraId="03181D1A" w14:textId="77777777" w:rsidR="00F855D2" w:rsidRDefault="00F855D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BA54171"/>
    <w:multiLevelType w:val="multilevel"/>
    <w:tmpl w:val="BB9E3BD0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E4B5545"/>
    <w:multiLevelType w:val="multilevel"/>
    <w:tmpl w:val="F9D4F894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C82234B"/>
    <w:multiLevelType w:val="multilevel"/>
    <w:tmpl w:val="77B004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E937DA3"/>
    <w:multiLevelType w:val="multilevel"/>
    <w:tmpl w:val="3F40E2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426F62C9"/>
    <w:multiLevelType w:val="multilevel"/>
    <w:tmpl w:val="05F0391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53F064C0"/>
    <w:multiLevelType w:val="multilevel"/>
    <w:tmpl w:val="BFE2BEEE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0D4369C"/>
    <w:multiLevelType w:val="multilevel"/>
    <w:tmpl w:val="6928A458"/>
    <w:lvl w:ilvl="0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A20616B"/>
    <w:multiLevelType w:val="hybridMultilevel"/>
    <w:tmpl w:val="06CE7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74739755">
    <w:abstractNumId w:val="1"/>
  </w:num>
  <w:num w:numId="2" w16cid:durableId="1445615894">
    <w:abstractNumId w:val="4"/>
  </w:num>
  <w:num w:numId="3" w16cid:durableId="2142336667">
    <w:abstractNumId w:val="7"/>
  </w:num>
  <w:num w:numId="4" w16cid:durableId="1154030595">
    <w:abstractNumId w:val="2"/>
  </w:num>
  <w:num w:numId="5" w16cid:durableId="120609204">
    <w:abstractNumId w:val="0"/>
  </w:num>
  <w:num w:numId="6" w16cid:durableId="731735420">
    <w:abstractNumId w:val="6"/>
  </w:num>
  <w:num w:numId="7" w16cid:durableId="659890423">
    <w:abstractNumId w:val="5"/>
  </w:num>
  <w:num w:numId="8" w16cid:durableId="130902097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1MbQ0NzE1MDO3NDFV0lEKTi0uzszPAykwNKsFABBOvPwtAAAA"/>
  </w:docVars>
  <w:rsids>
    <w:rsidRoot w:val="006A6803"/>
    <w:rsid w:val="00005446"/>
    <w:rsid w:val="00005A89"/>
    <w:rsid w:val="000143B9"/>
    <w:rsid w:val="000153ED"/>
    <w:rsid w:val="000155F5"/>
    <w:rsid w:val="00016282"/>
    <w:rsid w:val="000232AC"/>
    <w:rsid w:val="0002505D"/>
    <w:rsid w:val="00026A38"/>
    <w:rsid w:val="00032119"/>
    <w:rsid w:val="000515BD"/>
    <w:rsid w:val="000807CB"/>
    <w:rsid w:val="000A6199"/>
    <w:rsid w:val="000B0562"/>
    <w:rsid w:val="000B2A5D"/>
    <w:rsid w:val="000B7B1F"/>
    <w:rsid w:val="000C1695"/>
    <w:rsid w:val="000F2EE1"/>
    <w:rsid w:val="001564A7"/>
    <w:rsid w:val="00170EC1"/>
    <w:rsid w:val="00180882"/>
    <w:rsid w:val="00183918"/>
    <w:rsid w:val="001A4843"/>
    <w:rsid w:val="001A69F6"/>
    <w:rsid w:val="001B2D3F"/>
    <w:rsid w:val="001C067B"/>
    <w:rsid w:val="001C27CA"/>
    <w:rsid w:val="001D13D1"/>
    <w:rsid w:val="001E18A6"/>
    <w:rsid w:val="001F7F34"/>
    <w:rsid w:val="0020589D"/>
    <w:rsid w:val="00236BA5"/>
    <w:rsid w:val="00237E16"/>
    <w:rsid w:val="00240482"/>
    <w:rsid w:val="0026411E"/>
    <w:rsid w:val="00286721"/>
    <w:rsid w:val="002873C9"/>
    <w:rsid w:val="00290761"/>
    <w:rsid w:val="00297979"/>
    <w:rsid w:val="002A5518"/>
    <w:rsid w:val="002D422F"/>
    <w:rsid w:val="00324C77"/>
    <w:rsid w:val="00356735"/>
    <w:rsid w:val="00365D0A"/>
    <w:rsid w:val="003B125C"/>
    <w:rsid w:val="003D1E85"/>
    <w:rsid w:val="0040104C"/>
    <w:rsid w:val="00406236"/>
    <w:rsid w:val="004276E8"/>
    <w:rsid w:val="004354A1"/>
    <w:rsid w:val="00452999"/>
    <w:rsid w:val="00482C64"/>
    <w:rsid w:val="00486829"/>
    <w:rsid w:val="004A63E3"/>
    <w:rsid w:val="004B1896"/>
    <w:rsid w:val="004B6D2D"/>
    <w:rsid w:val="004F0FED"/>
    <w:rsid w:val="004F3D3B"/>
    <w:rsid w:val="004F72A7"/>
    <w:rsid w:val="0051151D"/>
    <w:rsid w:val="00522D45"/>
    <w:rsid w:val="0053275F"/>
    <w:rsid w:val="005929E8"/>
    <w:rsid w:val="005D5DEF"/>
    <w:rsid w:val="005E0C05"/>
    <w:rsid w:val="0066068B"/>
    <w:rsid w:val="006748C9"/>
    <w:rsid w:val="00684CE8"/>
    <w:rsid w:val="00686A6C"/>
    <w:rsid w:val="006A6803"/>
    <w:rsid w:val="006D1EDD"/>
    <w:rsid w:val="00706943"/>
    <w:rsid w:val="00736C5B"/>
    <w:rsid w:val="00737E9C"/>
    <w:rsid w:val="00745761"/>
    <w:rsid w:val="007605B8"/>
    <w:rsid w:val="0077533C"/>
    <w:rsid w:val="00786B48"/>
    <w:rsid w:val="00795889"/>
    <w:rsid w:val="007A2418"/>
    <w:rsid w:val="007C4AAE"/>
    <w:rsid w:val="007D25FD"/>
    <w:rsid w:val="007D46A3"/>
    <w:rsid w:val="007E5396"/>
    <w:rsid w:val="008216F6"/>
    <w:rsid w:val="0083332E"/>
    <w:rsid w:val="00852A69"/>
    <w:rsid w:val="00873802"/>
    <w:rsid w:val="00886925"/>
    <w:rsid w:val="008C5C3D"/>
    <w:rsid w:val="008E4378"/>
    <w:rsid w:val="00925C68"/>
    <w:rsid w:val="00926E13"/>
    <w:rsid w:val="00930771"/>
    <w:rsid w:val="00931A85"/>
    <w:rsid w:val="00934CA1"/>
    <w:rsid w:val="009355DA"/>
    <w:rsid w:val="00943183"/>
    <w:rsid w:val="00955C9E"/>
    <w:rsid w:val="00961181"/>
    <w:rsid w:val="00970FD7"/>
    <w:rsid w:val="00977E71"/>
    <w:rsid w:val="00980044"/>
    <w:rsid w:val="009808A9"/>
    <w:rsid w:val="00986892"/>
    <w:rsid w:val="009E1364"/>
    <w:rsid w:val="009E4778"/>
    <w:rsid w:val="00A0275C"/>
    <w:rsid w:val="00A0375F"/>
    <w:rsid w:val="00A07FA7"/>
    <w:rsid w:val="00A138F9"/>
    <w:rsid w:val="00A40193"/>
    <w:rsid w:val="00A702D6"/>
    <w:rsid w:val="00AA405A"/>
    <w:rsid w:val="00AA71C7"/>
    <w:rsid w:val="00AB5C86"/>
    <w:rsid w:val="00AF240A"/>
    <w:rsid w:val="00B01C15"/>
    <w:rsid w:val="00B166B8"/>
    <w:rsid w:val="00B401AA"/>
    <w:rsid w:val="00B42FAD"/>
    <w:rsid w:val="00B44D70"/>
    <w:rsid w:val="00B502D1"/>
    <w:rsid w:val="00B65D77"/>
    <w:rsid w:val="00BB2BC1"/>
    <w:rsid w:val="00BB49AD"/>
    <w:rsid w:val="00BC128B"/>
    <w:rsid w:val="00BC391C"/>
    <w:rsid w:val="00BD42D1"/>
    <w:rsid w:val="00BE6776"/>
    <w:rsid w:val="00BF48F3"/>
    <w:rsid w:val="00C003B6"/>
    <w:rsid w:val="00C02CF0"/>
    <w:rsid w:val="00C452AE"/>
    <w:rsid w:val="00C46C7D"/>
    <w:rsid w:val="00C5071D"/>
    <w:rsid w:val="00C732AF"/>
    <w:rsid w:val="00C733ED"/>
    <w:rsid w:val="00C8212F"/>
    <w:rsid w:val="00C8317A"/>
    <w:rsid w:val="00C8487F"/>
    <w:rsid w:val="00CB6301"/>
    <w:rsid w:val="00CC27D0"/>
    <w:rsid w:val="00CC6AC4"/>
    <w:rsid w:val="00D0496F"/>
    <w:rsid w:val="00D12374"/>
    <w:rsid w:val="00D34385"/>
    <w:rsid w:val="00D5524E"/>
    <w:rsid w:val="00D77834"/>
    <w:rsid w:val="00D86AD8"/>
    <w:rsid w:val="00DA3A1A"/>
    <w:rsid w:val="00DC0294"/>
    <w:rsid w:val="00E4552D"/>
    <w:rsid w:val="00E507C2"/>
    <w:rsid w:val="00E66A98"/>
    <w:rsid w:val="00E80807"/>
    <w:rsid w:val="00E97159"/>
    <w:rsid w:val="00EA00D2"/>
    <w:rsid w:val="00EA35E7"/>
    <w:rsid w:val="00EB1C8E"/>
    <w:rsid w:val="00EB3C4A"/>
    <w:rsid w:val="00EC05C9"/>
    <w:rsid w:val="00ED179E"/>
    <w:rsid w:val="00EF7FB7"/>
    <w:rsid w:val="00F04C58"/>
    <w:rsid w:val="00F340C4"/>
    <w:rsid w:val="00F457C9"/>
    <w:rsid w:val="00F81C16"/>
    <w:rsid w:val="00F855D2"/>
    <w:rsid w:val="00F96AC4"/>
    <w:rsid w:val="00FA08A0"/>
    <w:rsid w:val="00FB2B76"/>
    <w:rsid w:val="00FC0192"/>
    <w:rsid w:val="00FC6BE5"/>
    <w:rsid w:val="00FC6C15"/>
    <w:rsid w:val="00FD2490"/>
    <w:rsid w:val="00FD793E"/>
    <w:rsid w:val="00FE0C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C05F7F"/>
  <w15:chartTrackingRefBased/>
  <w15:docId w15:val="{661693E8-7F0C-4B34-8F92-7F4CC73D4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A6803"/>
  </w:style>
  <w:style w:type="paragraph" w:styleId="Heading3">
    <w:name w:val="heading 3"/>
    <w:basedOn w:val="Normal"/>
    <w:link w:val="Heading3Char"/>
    <w:uiPriority w:val="9"/>
    <w:qFormat/>
    <w:rsid w:val="00D3438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A680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A6803"/>
  </w:style>
  <w:style w:type="paragraph" w:styleId="ListParagraph">
    <w:name w:val="List Paragraph"/>
    <w:basedOn w:val="Normal"/>
    <w:uiPriority w:val="34"/>
    <w:qFormat/>
    <w:rsid w:val="00FB2B76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515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apple-tab-span">
    <w:name w:val="apple-tab-span"/>
    <w:basedOn w:val="DefaultParagraphFont"/>
    <w:rsid w:val="000515BD"/>
  </w:style>
  <w:style w:type="character" w:styleId="Strong">
    <w:name w:val="Strong"/>
    <w:basedOn w:val="DefaultParagraphFont"/>
    <w:uiPriority w:val="22"/>
    <w:qFormat/>
    <w:rsid w:val="00BC128B"/>
    <w:rPr>
      <w:b/>
      <w:bCs/>
    </w:rPr>
  </w:style>
  <w:style w:type="character" w:styleId="Hyperlink">
    <w:name w:val="Hyperlink"/>
    <w:basedOn w:val="DefaultParagraphFont"/>
    <w:uiPriority w:val="99"/>
    <w:unhideWhenUsed/>
    <w:rsid w:val="0077533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7533C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D34385"/>
    <w:rPr>
      <w:rFonts w:ascii="Times New Roman" w:eastAsia="Times New Roman" w:hAnsi="Times New Roman" w:cs="Times New Roman"/>
      <w:b/>
      <w:bCs/>
      <w:kern w:val="0"/>
      <w:sz w:val="27"/>
      <w:szCs w:val="27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931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7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36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314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1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65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94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10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90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47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6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9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9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0</TotalTime>
  <Pages>1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Morris Jr</dc:creator>
  <cp:keywords/>
  <dc:description/>
  <cp:lastModifiedBy>Charles Morris Jr</cp:lastModifiedBy>
  <cp:revision>15</cp:revision>
  <dcterms:created xsi:type="dcterms:W3CDTF">2025-03-20T14:42:00Z</dcterms:created>
  <dcterms:modified xsi:type="dcterms:W3CDTF">2025-04-03T17:20:00Z</dcterms:modified>
</cp:coreProperties>
</file>